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b07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e66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f97be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